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8B0" w:rsidRDefault="000942C2" w:rsidP="00F30335">
      <w:pPr>
        <w:pStyle w:val="Title"/>
        <w:jc w:val="left"/>
        <w:rPr>
          <w:sz w:val="28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1228725</wp:posOffset>
            </wp:positionH>
            <wp:positionV relativeFrom="paragraph">
              <wp:posOffset>28575</wp:posOffset>
            </wp:positionV>
            <wp:extent cx="2883535" cy="1280160"/>
            <wp:effectExtent l="0" t="0" r="0" b="0"/>
            <wp:wrapNone/>
            <wp:docPr id="2" name="Picture 2" descr="WRC Final Logo Resort&amp;Casino 4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RC Final Logo Resort&amp;Casino 4C 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535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318B0" w:rsidRDefault="000318B0" w:rsidP="005A6341">
      <w:pPr>
        <w:pStyle w:val="Title"/>
        <w:rPr>
          <w:sz w:val="28"/>
        </w:rPr>
      </w:pPr>
    </w:p>
    <w:p w:rsidR="005A6341" w:rsidRDefault="005A6341" w:rsidP="005A6341">
      <w:pPr>
        <w:pStyle w:val="Title"/>
        <w:rPr>
          <w:sz w:val="28"/>
        </w:rPr>
      </w:pPr>
    </w:p>
    <w:p w:rsidR="00A535D1" w:rsidRDefault="00A535D1" w:rsidP="009266AD">
      <w:pPr>
        <w:jc w:val="center"/>
        <w:rPr>
          <w:b/>
        </w:rPr>
      </w:pPr>
    </w:p>
    <w:p w:rsidR="00A535D1" w:rsidRDefault="00A535D1" w:rsidP="009266AD">
      <w:pPr>
        <w:jc w:val="center"/>
        <w:rPr>
          <w:b/>
        </w:rPr>
      </w:pPr>
    </w:p>
    <w:p w:rsidR="00D805BF" w:rsidRDefault="00803C00" w:rsidP="00AA5DEE">
      <w:pPr>
        <w:rPr>
          <w:rFonts w:ascii="Arial" w:hAnsi="Arial" w:cs="Arial"/>
          <w:b/>
          <w:sz w:val="36"/>
          <w:szCs w:val="36"/>
        </w:rPr>
      </w:pPr>
      <w:r w:rsidRPr="00803C00">
        <w:rPr>
          <w:rFonts w:ascii="Arial" w:hAnsi="Arial" w:cs="Arial"/>
          <w:b/>
          <w:sz w:val="36"/>
          <w:szCs w:val="36"/>
        </w:rPr>
        <w:t xml:space="preserve">                </w:t>
      </w:r>
      <w:r>
        <w:rPr>
          <w:rFonts w:ascii="Arial" w:hAnsi="Arial" w:cs="Arial"/>
          <w:b/>
          <w:sz w:val="36"/>
          <w:szCs w:val="36"/>
        </w:rPr>
        <w:t xml:space="preserve">       </w:t>
      </w:r>
    </w:p>
    <w:p w:rsidR="00D805BF" w:rsidRDefault="00D805BF" w:rsidP="00AA5DEE">
      <w:pPr>
        <w:rPr>
          <w:rFonts w:ascii="Arial" w:hAnsi="Arial" w:cs="Arial"/>
          <w:b/>
          <w:sz w:val="36"/>
          <w:szCs w:val="36"/>
        </w:rPr>
      </w:pPr>
    </w:p>
    <w:p w:rsidR="00803C00" w:rsidRPr="007B03AE" w:rsidRDefault="00C36348" w:rsidP="00D805BF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024 Table Games </w:t>
      </w:r>
      <w:r w:rsidR="00700060">
        <w:rPr>
          <w:rFonts w:ascii="Arial" w:hAnsi="Arial" w:cs="Arial"/>
          <w:b/>
        </w:rPr>
        <w:t>Hot Seat Haven</w:t>
      </w:r>
    </w:p>
    <w:p w:rsidR="008A6496" w:rsidRPr="007B03AE" w:rsidRDefault="00B8340F" w:rsidP="00B8340F">
      <w:pPr>
        <w:jc w:val="center"/>
        <w:rPr>
          <w:rFonts w:ascii="Arial" w:hAnsi="Arial" w:cs="Arial"/>
          <w:b/>
        </w:rPr>
      </w:pPr>
      <w:r w:rsidRPr="007B03AE">
        <w:rPr>
          <w:rFonts w:ascii="Arial" w:hAnsi="Arial" w:cs="Arial"/>
          <w:b/>
        </w:rPr>
        <w:t>Official Rules</w:t>
      </w:r>
    </w:p>
    <w:p w:rsidR="00D52CE2" w:rsidRDefault="00D52CE2" w:rsidP="00D52CE2">
      <w:pPr>
        <w:jc w:val="center"/>
        <w:rPr>
          <w:rFonts w:ascii="Arial" w:hAnsi="Arial" w:cs="Arial"/>
          <w:b/>
        </w:rPr>
      </w:pPr>
    </w:p>
    <w:p w:rsidR="000531D4" w:rsidRPr="00D52CE2" w:rsidRDefault="000531D4" w:rsidP="00D52CE2">
      <w:pPr>
        <w:jc w:val="center"/>
        <w:rPr>
          <w:rFonts w:ascii="Arial" w:hAnsi="Arial" w:cs="Arial"/>
          <w:b/>
        </w:rPr>
      </w:pPr>
    </w:p>
    <w:p w:rsidR="00CF7CAA" w:rsidRDefault="00D52CE2" w:rsidP="00700060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CF7CAA">
        <w:rPr>
          <w:rFonts w:ascii="Arial" w:hAnsi="Arial" w:cs="Arial"/>
          <w:sz w:val="22"/>
          <w:szCs w:val="22"/>
        </w:rPr>
        <w:t>This promotion will run</w:t>
      </w:r>
      <w:r w:rsidR="00C36348" w:rsidRPr="00CF7CAA">
        <w:rPr>
          <w:rFonts w:ascii="Arial" w:hAnsi="Arial" w:cs="Arial"/>
          <w:sz w:val="22"/>
          <w:szCs w:val="22"/>
        </w:rPr>
        <w:t xml:space="preserve"> Friday,</w:t>
      </w:r>
      <w:r w:rsidR="00700060" w:rsidRPr="00700060">
        <w:t xml:space="preserve"> </w:t>
      </w:r>
      <w:r w:rsidR="00700060" w:rsidRPr="00700060">
        <w:rPr>
          <w:rFonts w:ascii="Arial" w:hAnsi="Arial" w:cs="Arial"/>
          <w:sz w:val="22"/>
          <w:szCs w:val="22"/>
        </w:rPr>
        <w:t>March 1st, 15th, and 29th, from 7 PM to 9 PM</w:t>
      </w:r>
      <w:r w:rsidR="00CF7CAA" w:rsidRPr="00CF7CAA">
        <w:t xml:space="preserve"> </w:t>
      </w:r>
    </w:p>
    <w:p w:rsidR="00CF7CAA" w:rsidRDefault="00CF7CAA" w:rsidP="00CF7CAA">
      <w:pPr>
        <w:ind w:left="360"/>
        <w:rPr>
          <w:rFonts w:ascii="Arial" w:hAnsi="Arial" w:cs="Arial"/>
          <w:sz w:val="22"/>
          <w:szCs w:val="22"/>
        </w:rPr>
      </w:pPr>
    </w:p>
    <w:p w:rsidR="00700060" w:rsidRDefault="00700060" w:rsidP="00700060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 </w:t>
      </w:r>
      <w:r w:rsidRPr="00700060">
        <w:rPr>
          <w:rFonts w:ascii="Arial" w:hAnsi="Arial" w:cs="Arial"/>
          <w:sz w:val="22"/>
          <w:szCs w:val="22"/>
        </w:rPr>
        <w:t>winners every half-hour for our Hot Seat prize of $100 in chips or a $50 Dining Voucher. The last winner of the night will have a chance to win $200 in chips</w:t>
      </w:r>
    </w:p>
    <w:p w:rsidR="00700060" w:rsidRDefault="00700060" w:rsidP="00700060">
      <w:pPr>
        <w:pStyle w:val="ListParagraph"/>
        <w:rPr>
          <w:rFonts w:ascii="Arial" w:hAnsi="Arial" w:cs="Arial"/>
          <w:sz w:val="22"/>
          <w:szCs w:val="22"/>
        </w:rPr>
      </w:pPr>
    </w:p>
    <w:p w:rsidR="00B8340F" w:rsidRPr="007B03AE" w:rsidRDefault="00B8340F" w:rsidP="00B8340F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To participate in this pro</w:t>
      </w:r>
      <w:r w:rsidR="00CF7CAA">
        <w:rPr>
          <w:rFonts w:ascii="Arial" w:hAnsi="Arial" w:cs="Arial"/>
          <w:sz w:val="22"/>
          <w:szCs w:val="22"/>
        </w:rPr>
        <w:t xml:space="preserve">motion, guests must check in at the 21 Pit </w:t>
      </w:r>
      <w:r w:rsidRPr="007B03AE">
        <w:rPr>
          <w:rFonts w:ascii="Arial" w:hAnsi="Arial" w:cs="Arial"/>
          <w:sz w:val="22"/>
          <w:szCs w:val="22"/>
        </w:rPr>
        <w:t>with their River Club Card.</w:t>
      </w:r>
    </w:p>
    <w:p w:rsidR="00DB465C" w:rsidRPr="007B03AE" w:rsidRDefault="00B8340F" w:rsidP="00B8340F">
      <w:pPr>
        <w:pStyle w:val="ListParagraph"/>
        <w:numPr>
          <w:ilvl w:val="0"/>
          <w:numId w:val="39"/>
        </w:numPr>
        <w:contextualSpacing/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 xml:space="preserve">All </w:t>
      </w:r>
      <w:r w:rsidR="00CF7CAA">
        <w:rPr>
          <w:rFonts w:ascii="Arial" w:hAnsi="Arial" w:cs="Arial"/>
          <w:sz w:val="22"/>
          <w:szCs w:val="22"/>
        </w:rPr>
        <w:t xml:space="preserve">21 Pit </w:t>
      </w:r>
      <w:r w:rsidR="00DB465C" w:rsidRPr="007B03AE">
        <w:rPr>
          <w:rFonts w:ascii="Arial" w:hAnsi="Arial" w:cs="Arial"/>
          <w:sz w:val="22"/>
          <w:szCs w:val="22"/>
        </w:rPr>
        <w:t>tables are eligible</w:t>
      </w:r>
      <w:r w:rsidR="00B44694" w:rsidRPr="007B03AE">
        <w:rPr>
          <w:rFonts w:ascii="Arial" w:hAnsi="Arial" w:cs="Arial"/>
          <w:sz w:val="22"/>
          <w:szCs w:val="22"/>
        </w:rPr>
        <w:t>.</w:t>
      </w:r>
    </w:p>
    <w:p w:rsidR="00B8340F" w:rsidRPr="007B03AE" w:rsidRDefault="00B8340F" w:rsidP="00B8340F">
      <w:pPr>
        <w:numPr>
          <w:ilvl w:val="0"/>
          <w:numId w:val="41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All winners must sign a winner’s log.</w:t>
      </w:r>
    </w:p>
    <w:p w:rsidR="00025780" w:rsidRDefault="006F1C7D" w:rsidP="00025780">
      <w:pPr>
        <w:numPr>
          <w:ilvl w:val="0"/>
          <w:numId w:val="41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Must have River Club Card and Valid ID.</w:t>
      </w:r>
    </w:p>
    <w:p w:rsidR="00025780" w:rsidRPr="00025780" w:rsidRDefault="00025780" w:rsidP="00025780">
      <w:pPr>
        <w:numPr>
          <w:ilvl w:val="1"/>
          <w:numId w:val="41"/>
        </w:numPr>
        <w:rPr>
          <w:rFonts w:ascii="Arial" w:hAnsi="Arial" w:cs="Arial"/>
          <w:sz w:val="22"/>
          <w:szCs w:val="22"/>
        </w:rPr>
      </w:pPr>
      <w:r w:rsidRPr="00025780">
        <w:rPr>
          <w:rFonts w:ascii="Arial" w:hAnsi="Arial" w:cs="Arial"/>
          <w:sz w:val="22"/>
          <w:szCs w:val="22"/>
        </w:rPr>
        <w:t xml:space="preserve">A Valid ID includes the following: Guest Photo, Guest Name, Expiration Date, </w:t>
      </w:r>
      <w:proofErr w:type="gramStart"/>
      <w:r w:rsidRPr="00025780">
        <w:rPr>
          <w:rFonts w:ascii="Arial" w:hAnsi="Arial" w:cs="Arial"/>
          <w:sz w:val="22"/>
          <w:szCs w:val="22"/>
        </w:rPr>
        <w:t>Issuing</w:t>
      </w:r>
      <w:proofErr w:type="gramEnd"/>
      <w:r w:rsidRPr="00025780">
        <w:rPr>
          <w:rFonts w:ascii="Arial" w:hAnsi="Arial" w:cs="Arial"/>
          <w:sz w:val="22"/>
          <w:szCs w:val="22"/>
        </w:rPr>
        <w:t xml:space="preserve"> Government &amp; Address. If the ID does not have an expiration date it is only valid up to 8 years after the issue date with the exception of Military ID.</w:t>
      </w:r>
    </w:p>
    <w:p w:rsidR="00025780" w:rsidRDefault="00025780" w:rsidP="00025780">
      <w:pPr>
        <w:numPr>
          <w:ilvl w:val="1"/>
          <w:numId w:val="41"/>
        </w:numPr>
        <w:rPr>
          <w:rFonts w:ascii="Arial" w:hAnsi="Arial" w:cs="Arial"/>
          <w:sz w:val="22"/>
          <w:szCs w:val="22"/>
        </w:rPr>
      </w:pPr>
      <w:r w:rsidRPr="00025780">
        <w:rPr>
          <w:rFonts w:ascii="Arial" w:hAnsi="Arial" w:cs="Arial"/>
          <w:sz w:val="22"/>
          <w:szCs w:val="22"/>
        </w:rPr>
        <w:t>If the guest does not have a Valid ID, then the prize will be forfeited.</w:t>
      </w:r>
    </w:p>
    <w:p w:rsidR="00CF7CAA" w:rsidRDefault="00CF7CAA" w:rsidP="00CF7CAA">
      <w:pPr>
        <w:rPr>
          <w:rFonts w:ascii="Arial" w:hAnsi="Arial" w:cs="Arial"/>
          <w:sz w:val="22"/>
          <w:szCs w:val="22"/>
        </w:rPr>
      </w:pPr>
    </w:p>
    <w:p w:rsidR="001944DB" w:rsidRPr="001944DB" w:rsidRDefault="001944DB" w:rsidP="001944DB">
      <w:pPr>
        <w:numPr>
          <w:ilvl w:val="0"/>
          <w:numId w:val="41"/>
        </w:numPr>
        <w:rPr>
          <w:rFonts w:ascii="Arial" w:hAnsi="Arial" w:cs="Arial"/>
          <w:b/>
          <w:szCs w:val="22"/>
        </w:rPr>
      </w:pPr>
      <w:r w:rsidRPr="001944DB">
        <w:rPr>
          <w:rFonts w:ascii="Arial" w:hAnsi="Arial" w:cs="Arial"/>
          <w:b/>
          <w:szCs w:val="22"/>
        </w:rPr>
        <w:t>9  Winners Total</w:t>
      </w:r>
    </w:p>
    <w:p w:rsidR="001944DB" w:rsidRDefault="001944DB" w:rsidP="001944DB">
      <w:pPr>
        <w:ind w:left="720"/>
        <w:rPr>
          <w:rFonts w:ascii="Arial" w:hAnsi="Arial" w:cs="Arial"/>
          <w:b/>
          <w:i/>
          <w:sz w:val="22"/>
          <w:szCs w:val="22"/>
          <w:u w:val="single"/>
        </w:rPr>
      </w:pPr>
      <w:r w:rsidRPr="001944DB">
        <w:rPr>
          <w:rFonts w:ascii="Arial" w:hAnsi="Arial" w:cs="Arial"/>
          <w:b/>
          <w:i/>
          <w:sz w:val="22"/>
          <w:szCs w:val="22"/>
          <w:u w:val="single"/>
        </w:rPr>
        <w:t>PRIZES:</w:t>
      </w:r>
    </w:p>
    <w:p w:rsidR="00C21EBF" w:rsidRPr="001944DB" w:rsidRDefault="00C21EBF" w:rsidP="001944DB">
      <w:pPr>
        <w:ind w:left="720"/>
        <w:rPr>
          <w:rFonts w:ascii="Arial" w:hAnsi="Arial" w:cs="Arial"/>
          <w:b/>
          <w:i/>
          <w:sz w:val="22"/>
          <w:szCs w:val="22"/>
          <w:u w:val="single"/>
        </w:rPr>
      </w:pPr>
    </w:p>
    <w:p w:rsidR="001944DB" w:rsidRPr="001944DB" w:rsidRDefault="001944DB" w:rsidP="001944DB">
      <w:pPr>
        <w:numPr>
          <w:ilvl w:val="0"/>
          <w:numId w:val="46"/>
        </w:numPr>
        <w:rPr>
          <w:rFonts w:ascii="Arial" w:hAnsi="Arial" w:cs="Arial"/>
          <w:szCs w:val="22"/>
        </w:rPr>
      </w:pPr>
      <w:r w:rsidRPr="001944DB">
        <w:rPr>
          <w:rFonts w:ascii="Arial" w:hAnsi="Arial" w:cs="Arial"/>
          <w:szCs w:val="22"/>
        </w:rPr>
        <w:t>7pm | 2 Winners Drawn for $50 Dining Voucher or $100 in Chips</w:t>
      </w:r>
    </w:p>
    <w:p w:rsidR="001944DB" w:rsidRPr="001944DB" w:rsidRDefault="001944DB" w:rsidP="001944DB">
      <w:pPr>
        <w:numPr>
          <w:ilvl w:val="0"/>
          <w:numId w:val="46"/>
        </w:numPr>
        <w:rPr>
          <w:rFonts w:ascii="Arial" w:hAnsi="Arial" w:cs="Arial"/>
          <w:szCs w:val="22"/>
        </w:rPr>
      </w:pPr>
      <w:r w:rsidRPr="001944DB">
        <w:rPr>
          <w:rFonts w:ascii="Arial" w:hAnsi="Arial" w:cs="Arial"/>
          <w:szCs w:val="22"/>
        </w:rPr>
        <w:t>7:30pm | 2 Winners Drawn for $50 Dining Voucher or $100 in Chips</w:t>
      </w:r>
    </w:p>
    <w:p w:rsidR="001944DB" w:rsidRPr="001944DB" w:rsidRDefault="001944DB" w:rsidP="00C21EBF">
      <w:pPr>
        <w:ind w:left="1080"/>
        <w:rPr>
          <w:rFonts w:ascii="Arial" w:hAnsi="Arial" w:cs="Arial"/>
          <w:szCs w:val="22"/>
        </w:rPr>
      </w:pPr>
    </w:p>
    <w:p w:rsidR="001944DB" w:rsidRPr="001944DB" w:rsidRDefault="001944DB" w:rsidP="001944DB">
      <w:pPr>
        <w:numPr>
          <w:ilvl w:val="0"/>
          <w:numId w:val="46"/>
        </w:numPr>
        <w:rPr>
          <w:rFonts w:ascii="Arial" w:hAnsi="Arial" w:cs="Arial"/>
          <w:szCs w:val="22"/>
        </w:rPr>
      </w:pPr>
      <w:r w:rsidRPr="001944DB">
        <w:rPr>
          <w:rFonts w:ascii="Arial" w:hAnsi="Arial" w:cs="Arial"/>
          <w:szCs w:val="22"/>
        </w:rPr>
        <w:t>8pm | 2 Winners Drawn for $50 Dining Voucher or $100 in Chips</w:t>
      </w:r>
    </w:p>
    <w:p w:rsidR="001944DB" w:rsidRPr="001944DB" w:rsidRDefault="001944DB" w:rsidP="001944DB">
      <w:pPr>
        <w:numPr>
          <w:ilvl w:val="0"/>
          <w:numId w:val="46"/>
        </w:numPr>
        <w:rPr>
          <w:rFonts w:ascii="Arial" w:hAnsi="Arial" w:cs="Arial"/>
          <w:szCs w:val="22"/>
        </w:rPr>
      </w:pPr>
      <w:r w:rsidRPr="001944DB">
        <w:rPr>
          <w:rFonts w:ascii="Arial" w:hAnsi="Arial" w:cs="Arial"/>
          <w:szCs w:val="22"/>
        </w:rPr>
        <w:t>8:30pm | 2 Winners Drawn for $50 Dining Voucher or $100 in Chips</w:t>
      </w:r>
    </w:p>
    <w:p w:rsidR="001944DB" w:rsidRPr="001944DB" w:rsidRDefault="001944DB" w:rsidP="00C21EBF">
      <w:pPr>
        <w:ind w:left="1080"/>
        <w:rPr>
          <w:rFonts w:ascii="Arial" w:hAnsi="Arial" w:cs="Arial"/>
          <w:szCs w:val="22"/>
        </w:rPr>
      </w:pPr>
    </w:p>
    <w:p w:rsidR="001944DB" w:rsidRDefault="001944DB" w:rsidP="001944DB">
      <w:pPr>
        <w:numPr>
          <w:ilvl w:val="0"/>
          <w:numId w:val="46"/>
        </w:numPr>
        <w:rPr>
          <w:rFonts w:ascii="Arial" w:hAnsi="Arial" w:cs="Arial"/>
          <w:szCs w:val="22"/>
        </w:rPr>
      </w:pPr>
      <w:r w:rsidRPr="001944DB">
        <w:rPr>
          <w:rFonts w:ascii="Arial" w:hAnsi="Arial" w:cs="Arial"/>
          <w:szCs w:val="22"/>
        </w:rPr>
        <w:t xml:space="preserve">9pm | 1 Winner Drawn for $200 Chips </w:t>
      </w:r>
      <w:bookmarkStart w:id="0" w:name="_GoBack"/>
      <w:bookmarkEnd w:id="0"/>
    </w:p>
    <w:p w:rsidR="00C21EBF" w:rsidRPr="001944DB" w:rsidRDefault="00C21EBF" w:rsidP="00C21EBF">
      <w:pPr>
        <w:rPr>
          <w:rFonts w:ascii="Arial" w:hAnsi="Arial" w:cs="Arial"/>
          <w:szCs w:val="22"/>
        </w:rPr>
      </w:pPr>
    </w:p>
    <w:p w:rsidR="001944DB" w:rsidRDefault="001944DB" w:rsidP="001944DB">
      <w:pPr>
        <w:pStyle w:val="ListParagraph"/>
        <w:numPr>
          <w:ilvl w:val="0"/>
          <w:numId w:val="48"/>
        </w:numPr>
        <w:rPr>
          <w:rFonts w:ascii="Arial" w:hAnsi="Arial" w:cs="Arial"/>
          <w:b/>
          <w:szCs w:val="22"/>
        </w:rPr>
      </w:pPr>
      <w:r w:rsidRPr="001944DB">
        <w:rPr>
          <w:rFonts w:ascii="Arial" w:hAnsi="Arial" w:cs="Arial"/>
          <w:b/>
          <w:szCs w:val="22"/>
        </w:rPr>
        <w:t>The person whose name is drawn first will be awarded $100 worth of chips.</w:t>
      </w:r>
    </w:p>
    <w:p w:rsidR="00C36348" w:rsidRPr="00025780" w:rsidRDefault="00C36348" w:rsidP="00CF7CAA">
      <w:pPr>
        <w:rPr>
          <w:rFonts w:ascii="Arial" w:hAnsi="Arial" w:cs="Arial"/>
          <w:sz w:val="22"/>
          <w:szCs w:val="22"/>
        </w:rPr>
      </w:pPr>
    </w:p>
    <w:p w:rsidR="006F1C7D" w:rsidRDefault="006F1C7D" w:rsidP="006F1C7D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Win-River Resort &amp; Casino team members are not eligible to participate in this promotion. The Marketing divisions immediate family members are not eligible to participate in this promotion.</w:t>
      </w:r>
    </w:p>
    <w:p w:rsidR="00025780" w:rsidRPr="00025780" w:rsidRDefault="00025780" w:rsidP="00025780">
      <w:pPr>
        <w:numPr>
          <w:ilvl w:val="1"/>
          <w:numId w:val="38"/>
        </w:numPr>
        <w:rPr>
          <w:rFonts w:ascii="Arial" w:hAnsi="Arial" w:cs="Arial"/>
          <w:sz w:val="22"/>
          <w:szCs w:val="22"/>
        </w:rPr>
      </w:pPr>
      <w:r w:rsidRPr="00025780">
        <w:rPr>
          <w:rFonts w:ascii="Arial" w:hAnsi="Arial" w:cs="Arial"/>
          <w:sz w:val="22"/>
          <w:szCs w:val="22"/>
        </w:rPr>
        <w:t xml:space="preserve">Spouse, domestic partner, parents, step-parents, siblings, step-siblings, children, step-children, grandparents, and grandchildren. This definition includes a team member’s eligible family member whether related by blood or adoption </w:t>
      </w:r>
    </w:p>
    <w:p w:rsidR="006F1C7D" w:rsidRPr="007B03AE" w:rsidRDefault="00D52CE2" w:rsidP="006F1C7D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t>Win-River Resort &amp; Casino reserves the right to change, modify or cancel this promotion at any time without prior notice.</w:t>
      </w:r>
    </w:p>
    <w:p w:rsidR="00DB465C" w:rsidRPr="007B03AE" w:rsidRDefault="00DB465C" w:rsidP="006F1C7D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7B03AE">
        <w:rPr>
          <w:rFonts w:ascii="Arial" w:hAnsi="Arial" w:cs="Arial"/>
          <w:sz w:val="22"/>
          <w:szCs w:val="22"/>
        </w:rPr>
        <w:lastRenderedPageBreak/>
        <w:t>In accordance with the Internal Revenue Services, winners of prizes valued at $600 or above must provide their name, address and tax payer identification number (SSN) prior to receiving their prize. A 1099 Tax Form will be submitted</w:t>
      </w:r>
    </w:p>
    <w:p w:rsidR="00D52CE2" w:rsidRPr="007B03AE" w:rsidRDefault="00D52CE2" w:rsidP="00DB465C">
      <w:pPr>
        <w:tabs>
          <w:tab w:val="left" w:pos="1103"/>
        </w:tabs>
        <w:rPr>
          <w:rFonts w:ascii="Arial" w:hAnsi="Arial" w:cs="Arial"/>
          <w:sz w:val="22"/>
          <w:szCs w:val="22"/>
        </w:rPr>
      </w:pPr>
    </w:p>
    <w:p w:rsidR="00D52CE2" w:rsidRPr="00B8340F" w:rsidRDefault="00D52CE2" w:rsidP="00D52CE2">
      <w:pPr>
        <w:jc w:val="center"/>
        <w:rPr>
          <w:rFonts w:ascii="Arial" w:hAnsi="Arial" w:cs="Arial"/>
          <w:i/>
        </w:rPr>
      </w:pPr>
      <w:r w:rsidRPr="007B03AE">
        <w:rPr>
          <w:rFonts w:ascii="Arial" w:hAnsi="Arial" w:cs="Arial"/>
          <w:i/>
          <w:sz w:val="22"/>
          <w:szCs w:val="22"/>
        </w:rPr>
        <w:t xml:space="preserve">Rules are subject to change. Must be a </w:t>
      </w:r>
      <w:r w:rsidRPr="007B03AE">
        <w:rPr>
          <w:rFonts w:ascii="Arial" w:hAnsi="Arial" w:cs="Arial"/>
          <w:i/>
          <w:iCs/>
          <w:sz w:val="22"/>
          <w:szCs w:val="22"/>
        </w:rPr>
        <w:t>River Club Member to participate and have a valid ID.</w:t>
      </w:r>
      <w:r w:rsidRPr="007B03AE">
        <w:rPr>
          <w:rFonts w:ascii="Arial" w:hAnsi="Arial" w:cs="Arial"/>
          <w:i/>
          <w:sz w:val="22"/>
          <w:szCs w:val="22"/>
        </w:rPr>
        <w:t xml:space="preserve"> Must be </w:t>
      </w:r>
      <w:r w:rsidRPr="007B03AE">
        <w:rPr>
          <w:rFonts w:ascii="Arial" w:hAnsi="Arial" w:cs="Arial"/>
          <w:i/>
          <w:iCs/>
          <w:sz w:val="22"/>
          <w:szCs w:val="22"/>
        </w:rPr>
        <w:t>21 years or older</w:t>
      </w:r>
      <w:r w:rsidRPr="007B03AE">
        <w:rPr>
          <w:rFonts w:ascii="Arial" w:hAnsi="Arial" w:cs="Arial"/>
          <w:i/>
          <w:sz w:val="22"/>
          <w:szCs w:val="22"/>
        </w:rPr>
        <w:t xml:space="preserve"> to participate in any aspect of this promotion. Win-River Resort &amp; Casino reserves the right to change or cancel this promotion at any time without prior notice</w:t>
      </w:r>
      <w:r w:rsidRPr="00B8340F">
        <w:rPr>
          <w:rFonts w:ascii="Arial" w:hAnsi="Arial" w:cs="Arial"/>
          <w:i/>
        </w:rPr>
        <w:t>.</w:t>
      </w:r>
    </w:p>
    <w:sectPr w:rsidR="00D52CE2" w:rsidRPr="00B8340F"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0788B"/>
    <w:multiLevelType w:val="hybridMultilevel"/>
    <w:tmpl w:val="B06EFCB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34486"/>
    <w:multiLevelType w:val="hybridMultilevel"/>
    <w:tmpl w:val="2D58FD5E"/>
    <w:lvl w:ilvl="0" w:tplc="04EE8F6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83C84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A248A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454F5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12B6B"/>
    <w:multiLevelType w:val="hybridMultilevel"/>
    <w:tmpl w:val="D43A40B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E3A611C"/>
    <w:multiLevelType w:val="hybridMultilevel"/>
    <w:tmpl w:val="9980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43BD9"/>
    <w:multiLevelType w:val="multilevel"/>
    <w:tmpl w:val="7436B3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25B079EB"/>
    <w:multiLevelType w:val="hybridMultilevel"/>
    <w:tmpl w:val="7D30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462EB"/>
    <w:multiLevelType w:val="hybridMultilevel"/>
    <w:tmpl w:val="943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30CF0"/>
    <w:multiLevelType w:val="hybridMultilevel"/>
    <w:tmpl w:val="E9086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1A4625"/>
    <w:multiLevelType w:val="hybridMultilevel"/>
    <w:tmpl w:val="5ED4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E2BE7"/>
    <w:multiLevelType w:val="multilevel"/>
    <w:tmpl w:val="968E3B2A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DB40CD9"/>
    <w:multiLevelType w:val="hybridMultilevel"/>
    <w:tmpl w:val="5B820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9511D1"/>
    <w:multiLevelType w:val="multilevel"/>
    <w:tmpl w:val="2FE6D8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37840028"/>
    <w:multiLevelType w:val="hybridMultilevel"/>
    <w:tmpl w:val="29B42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4D1902"/>
    <w:multiLevelType w:val="multilevel"/>
    <w:tmpl w:val="3B6E75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3AB73744"/>
    <w:multiLevelType w:val="hybridMultilevel"/>
    <w:tmpl w:val="168A2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74D1D"/>
    <w:multiLevelType w:val="hybridMultilevel"/>
    <w:tmpl w:val="4094E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A6EF7"/>
    <w:multiLevelType w:val="hybridMultilevel"/>
    <w:tmpl w:val="C64A93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34E5070"/>
    <w:multiLevelType w:val="hybridMultilevel"/>
    <w:tmpl w:val="2110C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773123"/>
    <w:multiLevelType w:val="hybridMultilevel"/>
    <w:tmpl w:val="91227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3E7BB1"/>
    <w:multiLevelType w:val="hybridMultilevel"/>
    <w:tmpl w:val="08A285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D712B5"/>
    <w:multiLevelType w:val="hybridMultilevel"/>
    <w:tmpl w:val="3828B814"/>
    <w:lvl w:ilvl="0" w:tplc="DDAA65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F4D56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Arial" w:eastAsia="Times New Roman" w:hAnsi="Arial" w:cs="Arial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DD6750"/>
    <w:multiLevelType w:val="hybridMultilevel"/>
    <w:tmpl w:val="246CB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461C9E"/>
    <w:multiLevelType w:val="hybridMultilevel"/>
    <w:tmpl w:val="F31C3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C4D6E75"/>
    <w:multiLevelType w:val="hybridMultilevel"/>
    <w:tmpl w:val="B4C464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7053D"/>
    <w:multiLevelType w:val="hybridMultilevel"/>
    <w:tmpl w:val="4CDC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645F27"/>
    <w:multiLevelType w:val="hybridMultilevel"/>
    <w:tmpl w:val="62CC99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370722"/>
    <w:multiLevelType w:val="hybridMultilevel"/>
    <w:tmpl w:val="9CFA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07399"/>
    <w:multiLevelType w:val="hybridMultilevel"/>
    <w:tmpl w:val="D43A40BE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5F440898"/>
    <w:multiLevelType w:val="hybridMultilevel"/>
    <w:tmpl w:val="A3069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CB2AD9"/>
    <w:multiLevelType w:val="hybridMultilevel"/>
    <w:tmpl w:val="B90C75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F6DA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33639C"/>
    <w:multiLevelType w:val="hybridMultilevel"/>
    <w:tmpl w:val="5AC6D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3A07B5"/>
    <w:multiLevelType w:val="hybridMultilevel"/>
    <w:tmpl w:val="4800A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C85588"/>
    <w:multiLevelType w:val="hybridMultilevel"/>
    <w:tmpl w:val="33DCE3F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9E00168"/>
    <w:multiLevelType w:val="hybridMultilevel"/>
    <w:tmpl w:val="1FDE0C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768B2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E839A3"/>
    <w:multiLevelType w:val="hybridMultilevel"/>
    <w:tmpl w:val="425C3216"/>
    <w:lvl w:ilvl="0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b w:val="0"/>
      </w:rPr>
    </w:lvl>
    <w:lvl w:ilvl="1" w:tplc="BC768B2E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768B2E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B1A0595"/>
    <w:multiLevelType w:val="hybridMultilevel"/>
    <w:tmpl w:val="8AA44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607C3D"/>
    <w:multiLevelType w:val="hybridMultilevel"/>
    <w:tmpl w:val="7706B5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C850394"/>
    <w:multiLevelType w:val="multilevel"/>
    <w:tmpl w:val="F30A5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F2106BE"/>
    <w:multiLevelType w:val="hybridMultilevel"/>
    <w:tmpl w:val="AE9E5C4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4802273"/>
    <w:multiLevelType w:val="hybridMultilevel"/>
    <w:tmpl w:val="529A7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C70317"/>
    <w:multiLevelType w:val="multilevel"/>
    <w:tmpl w:val="6194E4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4" w15:restartNumberingAfterBreak="0">
    <w:nsid w:val="76D22C6B"/>
    <w:multiLevelType w:val="hybridMultilevel"/>
    <w:tmpl w:val="71705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C1468F"/>
    <w:multiLevelType w:val="hybridMultilevel"/>
    <w:tmpl w:val="649C49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D0D31C3"/>
    <w:multiLevelType w:val="hybridMultilevel"/>
    <w:tmpl w:val="8466B6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5"/>
  </w:num>
  <w:num w:numId="3">
    <w:abstractNumId w:val="30"/>
  </w:num>
  <w:num w:numId="4">
    <w:abstractNumId w:val="4"/>
  </w:num>
  <w:num w:numId="5">
    <w:abstractNumId w:val="3"/>
  </w:num>
  <w:num w:numId="6">
    <w:abstractNumId w:val="36"/>
  </w:num>
  <w:num w:numId="7">
    <w:abstractNumId w:val="32"/>
  </w:num>
  <w:num w:numId="8">
    <w:abstractNumId w:val="20"/>
  </w:num>
  <w:num w:numId="9">
    <w:abstractNumId w:val="2"/>
  </w:num>
  <w:num w:numId="10">
    <w:abstractNumId w:val="37"/>
  </w:num>
  <w:num w:numId="11">
    <w:abstractNumId w:val="46"/>
  </w:num>
  <w:num w:numId="12">
    <w:abstractNumId w:val="26"/>
  </w:num>
  <w:num w:numId="13">
    <w:abstractNumId w:val="11"/>
  </w:num>
  <w:num w:numId="14">
    <w:abstractNumId w:val="25"/>
  </w:num>
  <w:num w:numId="15">
    <w:abstractNumId w:val="45"/>
  </w:num>
  <w:num w:numId="16">
    <w:abstractNumId w:val="29"/>
  </w:num>
  <w:num w:numId="17">
    <w:abstractNumId w:val="44"/>
  </w:num>
  <w:num w:numId="18">
    <w:abstractNumId w:val="15"/>
  </w:num>
  <w:num w:numId="19">
    <w:abstractNumId w:val="10"/>
  </w:num>
  <w:num w:numId="20">
    <w:abstractNumId w:val="27"/>
  </w:num>
  <w:num w:numId="21">
    <w:abstractNumId w:val="33"/>
  </w:num>
  <w:num w:numId="22">
    <w:abstractNumId w:val="42"/>
  </w:num>
  <w:num w:numId="23">
    <w:abstractNumId w:val="34"/>
  </w:num>
  <w:num w:numId="24">
    <w:abstractNumId w:val="17"/>
  </w:num>
  <w:num w:numId="25">
    <w:abstractNumId w:val="22"/>
  </w:num>
  <w:num w:numId="26">
    <w:abstractNumId w:val="14"/>
  </w:num>
  <w:num w:numId="27">
    <w:abstractNumId w:val="7"/>
  </w:num>
  <w:num w:numId="28">
    <w:abstractNumId w:val="16"/>
  </w:num>
  <w:num w:numId="29">
    <w:abstractNumId w:val="43"/>
  </w:num>
  <w:num w:numId="30">
    <w:abstractNumId w:val="12"/>
  </w:num>
  <w:num w:numId="31">
    <w:abstractNumId w:val="33"/>
  </w:num>
  <w:num w:numId="32">
    <w:abstractNumId w:val="40"/>
  </w:num>
  <w:num w:numId="33">
    <w:abstractNumId w:val="38"/>
  </w:num>
  <w:num w:numId="34">
    <w:abstractNumId w:val="0"/>
  </w:num>
  <w:num w:numId="35">
    <w:abstractNumId w:val="13"/>
  </w:num>
  <w:num w:numId="36">
    <w:abstractNumId w:val="41"/>
  </w:num>
  <w:num w:numId="37">
    <w:abstractNumId w:val="28"/>
  </w:num>
  <w:num w:numId="38">
    <w:abstractNumId w:val="9"/>
  </w:num>
  <w:num w:numId="39">
    <w:abstractNumId w:val="24"/>
  </w:num>
  <w:num w:numId="40">
    <w:abstractNumId w:val="18"/>
  </w:num>
  <w:num w:numId="41">
    <w:abstractNumId w:val="8"/>
  </w:num>
  <w:num w:numId="42">
    <w:abstractNumId w:val="39"/>
  </w:num>
  <w:num w:numId="43">
    <w:abstractNumId w:val="35"/>
  </w:num>
  <w:num w:numId="44">
    <w:abstractNumId w:val="31"/>
  </w:num>
  <w:num w:numId="45">
    <w:abstractNumId w:val="1"/>
  </w:num>
  <w:num w:numId="46">
    <w:abstractNumId w:val="19"/>
  </w:num>
  <w:num w:numId="47">
    <w:abstractNumId w:val="21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MxNrA0sTAzsjBS0lEKTi0uzszPAykwqQUAoPPK1SwAAAA="/>
  </w:docVars>
  <w:rsids>
    <w:rsidRoot w:val="00DF2E67"/>
    <w:rsid w:val="00007789"/>
    <w:rsid w:val="00025780"/>
    <w:rsid w:val="000318A4"/>
    <w:rsid w:val="000318B0"/>
    <w:rsid w:val="00045568"/>
    <w:rsid w:val="000531D4"/>
    <w:rsid w:val="0006277B"/>
    <w:rsid w:val="00062F6D"/>
    <w:rsid w:val="000942C2"/>
    <w:rsid w:val="000974D1"/>
    <w:rsid w:val="000A5E0E"/>
    <w:rsid w:val="000B2138"/>
    <w:rsid w:val="000B3E11"/>
    <w:rsid w:val="000B538F"/>
    <w:rsid w:val="000C4816"/>
    <w:rsid w:val="00104193"/>
    <w:rsid w:val="001127EF"/>
    <w:rsid w:val="00133386"/>
    <w:rsid w:val="00142905"/>
    <w:rsid w:val="001532FC"/>
    <w:rsid w:val="001944DB"/>
    <w:rsid w:val="001B4A86"/>
    <w:rsid w:val="001C44FB"/>
    <w:rsid w:val="001C7788"/>
    <w:rsid w:val="00235414"/>
    <w:rsid w:val="00260FD9"/>
    <w:rsid w:val="002612B1"/>
    <w:rsid w:val="002652BE"/>
    <w:rsid w:val="00282CB8"/>
    <w:rsid w:val="00283807"/>
    <w:rsid w:val="002B0A34"/>
    <w:rsid w:val="002B4EAB"/>
    <w:rsid w:val="002F13AF"/>
    <w:rsid w:val="002F15BA"/>
    <w:rsid w:val="00303F56"/>
    <w:rsid w:val="003102F9"/>
    <w:rsid w:val="00311B3F"/>
    <w:rsid w:val="00317B1A"/>
    <w:rsid w:val="00324E5C"/>
    <w:rsid w:val="00351183"/>
    <w:rsid w:val="00352DF4"/>
    <w:rsid w:val="00353B36"/>
    <w:rsid w:val="003833DC"/>
    <w:rsid w:val="00386146"/>
    <w:rsid w:val="003918A3"/>
    <w:rsid w:val="003A3086"/>
    <w:rsid w:val="003B231C"/>
    <w:rsid w:val="003C28F8"/>
    <w:rsid w:val="003C51BC"/>
    <w:rsid w:val="003D30B2"/>
    <w:rsid w:val="004107FE"/>
    <w:rsid w:val="004129C4"/>
    <w:rsid w:val="00441D30"/>
    <w:rsid w:val="00451E9C"/>
    <w:rsid w:val="00464C63"/>
    <w:rsid w:val="004B7277"/>
    <w:rsid w:val="0052481D"/>
    <w:rsid w:val="005815F5"/>
    <w:rsid w:val="005A6341"/>
    <w:rsid w:val="005C2117"/>
    <w:rsid w:val="005C5467"/>
    <w:rsid w:val="005D64F2"/>
    <w:rsid w:val="005F7B7F"/>
    <w:rsid w:val="0065525D"/>
    <w:rsid w:val="00672233"/>
    <w:rsid w:val="006B5CC5"/>
    <w:rsid w:val="006C19E1"/>
    <w:rsid w:val="006F1C7D"/>
    <w:rsid w:val="006F4C60"/>
    <w:rsid w:val="00700060"/>
    <w:rsid w:val="00701B62"/>
    <w:rsid w:val="00701B64"/>
    <w:rsid w:val="0072042E"/>
    <w:rsid w:val="007376C1"/>
    <w:rsid w:val="00784E1C"/>
    <w:rsid w:val="00794956"/>
    <w:rsid w:val="007A2E51"/>
    <w:rsid w:val="007A3E3B"/>
    <w:rsid w:val="007B03AE"/>
    <w:rsid w:val="00803C00"/>
    <w:rsid w:val="0081384A"/>
    <w:rsid w:val="008175EC"/>
    <w:rsid w:val="00892FCA"/>
    <w:rsid w:val="008A6496"/>
    <w:rsid w:val="008B74BD"/>
    <w:rsid w:val="008C1355"/>
    <w:rsid w:val="009027B4"/>
    <w:rsid w:val="00904BFA"/>
    <w:rsid w:val="00915552"/>
    <w:rsid w:val="0092103F"/>
    <w:rsid w:val="009266AD"/>
    <w:rsid w:val="00946BC6"/>
    <w:rsid w:val="00962E67"/>
    <w:rsid w:val="009712C4"/>
    <w:rsid w:val="00992A17"/>
    <w:rsid w:val="0099495F"/>
    <w:rsid w:val="0099595B"/>
    <w:rsid w:val="009A430B"/>
    <w:rsid w:val="009D77D9"/>
    <w:rsid w:val="00A535D1"/>
    <w:rsid w:val="00A7639D"/>
    <w:rsid w:val="00A7706A"/>
    <w:rsid w:val="00A8612E"/>
    <w:rsid w:val="00A87AE1"/>
    <w:rsid w:val="00AA0ABA"/>
    <w:rsid w:val="00AA5DEE"/>
    <w:rsid w:val="00AE527D"/>
    <w:rsid w:val="00AF488A"/>
    <w:rsid w:val="00B03438"/>
    <w:rsid w:val="00B053A5"/>
    <w:rsid w:val="00B06224"/>
    <w:rsid w:val="00B34BCF"/>
    <w:rsid w:val="00B44694"/>
    <w:rsid w:val="00B57258"/>
    <w:rsid w:val="00B624CD"/>
    <w:rsid w:val="00B67639"/>
    <w:rsid w:val="00B75351"/>
    <w:rsid w:val="00B8340F"/>
    <w:rsid w:val="00B96F12"/>
    <w:rsid w:val="00BA33B0"/>
    <w:rsid w:val="00BB291A"/>
    <w:rsid w:val="00BC07D6"/>
    <w:rsid w:val="00C16A35"/>
    <w:rsid w:val="00C21EBF"/>
    <w:rsid w:val="00C30AB2"/>
    <w:rsid w:val="00C36348"/>
    <w:rsid w:val="00C36578"/>
    <w:rsid w:val="00C51A3C"/>
    <w:rsid w:val="00C56C9C"/>
    <w:rsid w:val="00C633E4"/>
    <w:rsid w:val="00C9242F"/>
    <w:rsid w:val="00CE6D06"/>
    <w:rsid w:val="00CF7CAA"/>
    <w:rsid w:val="00D02912"/>
    <w:rsid w:val="00D52CE2"/>
    <w:rsid w:val="00D805BF"/>
    <w:rsid w:val="00DA5377"/>
    <w:rsid w:val="00DB0760"/>
    <w:rsid w:val="00DB465C"/>
    <w:rsid w:val="00DE62A0"/>
    <w:rsid w:val="00DF2E67"/>
    <w:rsid w:val="00E11DD2"/>
    <w:rsid w:val="00E1218F"/>
    <w:rsid w:val="00E21BE7"/>
    <w:rsid w:val="00E35C00"/>
    <w:rsid w:val="00E52083"/>
    <w:rsid w:val="00E60BAB"/>
    <w:rsid w:val="00E93360"/>
    <w:rsid w:val="00E93FAB"/>
    <w:rsid w:val="00EA5831"/>
    <w:rsid w:val="00EB591A"/>
    <w:rsid w:val="00ED3E66"/>
    <w:rsid w:val="00EF3F58"/>
    <w:rsid w:val="00F0716E"/>
    <w:rsid w:val="00F2169C"/>
    <w:rsid w:val="00F30335"/>
    <w:rsid w:val="00F33CCD"/>
    <w:rsid w:val="00F44B7E"/>
    <w:rsid w:val="00F65E40"/>
    <w:rsid w:val="00F73EFE"/>
    <w:rsid w:val="00F74D8A"/>
    <w:rsid w:val="00F81CD1"/>
    <w:rsid w:val="00F86448"/>
    <w:rsid w:val="00F873CD"/>
    <w:rsid w:val="00FB2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E7DAA1"/>
  <w15:chartTrackingRefBased/>
  <w15:docId w15:val="{D71EC390-2BBA-4B78-9A75-30C0A84D5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36"/>
    </w:rPr>
  </w:style>
  <w:style w:type="paragraph" w:styleId="ListParagraph">
    <w:name w:val="List Paragraph"/>
    <w:basedOn w:val="Normal"/>
    <w:uiPriority w:val="34"/>
    <w:qFormat/>
    <w:rsid w:val="00AA5DEE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3F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3F56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rsid w:val="00D52CE2"/>
    <w:pPr>
      <w:tabs>
        <w:tab w:val="center" w:pos="4320"/>
        <w:tab w:val="right" w:pos="8640"/>
      </w:tabs>
    </w:pPr>
    <w:rPr>
      <w:rFonts w:ascii="Arial" w:hAnsi="Arial"/>
      <w:szCs w:val="20"/>
    </w:rPr>
  </w:style>
  <w:style w:type="character" w:customStyle="1" w:styleId="FooterChar">
    <w:name w:val="Footer Char"/>
    <w:link w:val="Footer"/>
    <w:rsid w:val="00D52CE2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04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-River Casino</vt:lpstr>
    </vt:vector>
  </TitlesOfParts>
  <Company>Win-River Casino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-River Casino</dc:title>
  <dc:subject/>
  <dc:creator>Jessica Loomis</dc:creator>
  <cp:keywords/>
  <cp:lastModifiedBy>Jessica Loomis</cp:lastModifiedBy>
  <cp:revision>1</cp:revision>
  <cp:lastPrinted>2016-07-12T21:32:00Z</cp:lastPrinted>
  <dcterms:created xsi:type="dcterms:W3CDTF">2023-11-29T23:26:00Z</dcterms:created>
  <dcterms:modified xsi:type="dcterms:W3CDTF">2023-11-29T23:51:00Z</dcterms:modified>
</cp:coreProperties>
</file>